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d048d3ae538fa1c6415ae3d7b9bc0b75c64ae91"/>
    <w:p>
      <w:pPr>
        <w:pStyle w:val="Heading1"/>
      </w:pPr>
      <w:r>
        <w:t xml:space="preserve">Cover Letter for Baker Position in South Korea Seoul</w:t>
      </w:r>
    </w:p>
    <w:p>
      <w:pPr>
        <w:pStyle w:val="FirstParagraph"/>
      </w:pPr>
      <w:r>
        <w:t xml:space="preserve">Dear [Hiring Manager's Name],</w:t>
      </w:r>
    </w:p>
    <w:p>
      <w:pPr>
        <w:pStyle w:val="BodyText"/>
      </w:pPr>
      <w:r>
        <w:t xml:space="preserve">I am writing to express my enthusiastic interest in the Baker position at your esteemed establishment in South Korea Seoul. As a dedicated and passionate baker with over [X years] of experience in crafting delectable baked goods, I am eager to contribute my skills, creativity, and commitment to excellence in a dynamic city like Seoul. South Korea’s culinary landscape is renowned for its innovation and precision, and I am particularly drawn to the opportunity to work within this vibrant environment. This cover letter outlines my qualifications as a Baker and explains why I believe I would be an invaluable addition to your team in South Korea Seoul.</w:t>
      </w:r>
    </w:p>
    <w:bookmarkStart w:id="20" w:name="X960f5f5cd938b917e49043b1b376aeba1a8eb83"/>
    <w:p>
      <w:pPr>
        <w:pStyle w:val="Heading2"/>
      </w:pPr>
      <w:r>
        <w:t xml:space="preserve">A Passion for Baking: My Journey as a Baker</w:t>
      </w:r>
    </w:p>
    <w:p>
      <w:pPr>
        <w:pStyle w:val="FirstParagraph"/>
      </w:pPr>
      <w:r>
        <w:t xml:space="preserve">My journey as a Baker began [mention when or how, e.g., "during my apprenticeship at a local bakery in [City]"] where I developed a deep appreciation for the art of baking. Over the years, I have honed my skills in creating everything from traditional pastries to modern, innovative desserts. Whether it’s mastering the delicate balance of flavors in a French croissant or experimenting with unique ingredients to craft contemporary treats, I approach every project with dedication and a focus on quality. My experience includes working in [mention specific roles, e.g., "a specialty bakery," "a café," or "a commercial production kitchen"], where I gained expertise in recipe development, equipment operation, and customer service.</w:t>
      </w:r>
    </w:p>
    <w:p>
      <w:pPr>
        <w:pStyle w:val="BodyText"/>
      </w:pPr>
      <w:r>
        <w:t xml:space="preserve">As a Baker, I understand the importance of attention to detail and consistency. In my previous roles, I have consistently delivered products that meet high standards while adhering to strict deadlines. For example, during [mention a specific achievement or project], I [describe the outcome, e.g., "reduced waste by 20% through optimized production planning"]. These experiences have equipped me with the technical and managerial skills necessary to thrive in a fast-paced environment like South Korea Seoul.</w:t>
      </w:r>
    </w:p>
    <w:bookmarkEnd w:id="20"/>
    <w:bookmarkStart w:id="21" w:name="understanding-the-south-korean-market"/>
    <w:p>
      <w:pPr>
        <w:pStyle w:val="Heading2"/>
      </w:pPr>
      <w:r>
        <w:t xml:space="preserve">Understanding the South Korean Market</w:t>
      </w:r>
    </w:p>
    <w:p>
      <w:pPr>
        <w:pStyle w:val="FirstParagraph"/>
      </w:pPr>
      <w:r>
        <w:t xml:space="preserve">South Korea Seoul is a city that celebrates both tradition and modernity, and I am particularly excited about the opportunity to contribute my baking expertise in this unique setting. The demand for high-quality baked goods in Seoul has grown significantly, with consumers seeking a blend of global influences and local flavors. As a Baker, I am keen to adapt my skills to cater to this evolving market while respecting the cultural nuances of Korean cuisine.</w:t>
      </w:r>
    </w:p>
    <w:p>
      <w:pPr>
        <w:pStyle w:val="BodyText"/>
      </w:pPr>
      <w:r>
        <w:t xml:space="preserve">For instance, I have studied the popularity of [mention specific Korean baked goods or trends, e.g., "pan de coco," "tteokbokki-inspired pastries," or "matcha-based desserts"], and I am eager to explore ways to incorporate these elements into my creations. Additionally, I am aware of the growing interest in healthy and artisanal options, such as gluten-free or plant-based products, which align with my personal commitment to inclusivity and innovation in baking.</w:t>
      </w:r>
    </w:p>
    <w:bookmarkEnd w:id="21"/>
    <w:bookmarkStart w:id="22" w:name="why-south-korea-seoul"/>
    <w:p>
      <w:pPr>
        <w:pStyle w:val="Heading2"/>
      </w:pPr>
      <w:r>
        <w:t xml:space="preserve">Why South Korea Seoul?</w:t>
      </w:r>
    </w:p>
    <w:p>
      <w:pPr>
        <w:pStyle w:val="FirstParagraph"/>
      </w:pPr>
      <w:r>
        <w:t xml:space="preserve">South Korea Seoul is not just a city; it is a cultural and culinary hub that offers endless opportunities for growth and creativity. The bustling streets of Seoul, filled with the aroma of freshly baked bread and the vibrant energy of its food scene, inspire me to push the boundaries of my craft. I am particularly drawn to the collaborative spirit of bakeries in Seoul, where artisans often share ideas and techniques to elevate their work.</w:t>
      </w:r>
    </w:p>
    <w:p>
      <w:pPr>
        <w:pStyle w:val="BodyText"/>
      </w:pPr>
      <w:r>
        <w:t xml:space="preserve">Working as a Baker in South Korea Seoul would allow me to immerse myself in this exciting environment while contributing my own perspective. I am also eager to learn from local bakers and gain insights into the unique challenges and rewards of operating in this market. My goal is to create baked goods that not only satisfy customers but also reflect the values of quality, authenticity, and innovation that are central to both my professional ethos and the culture of Seoul.</w:t>
      </w:r>
    </w:p>
    <w:bookmarkEnd w:id="22"/>
    <w:bookmarkStart w:id="23" w:name="cultural-fit-and-professional-values"/>
    <w:p>
      <w:pPr>
        <w:pStyle w:val="Heading2"/>
      </w:pPr>
      <w:r>
        <w:t xml:space="preserve">Cultural Fit and Professional Values</w:t>
      </w:r>
    </w:p>
    <w:p>
      <w:pPr>
        <w:pStyle w:val="FirstParagraph"/>
      </w:pPr>
      <w:r>
        <w:t xml:space="preserve">As a Baker, I pride myself on maintaining a positive attitude, strong work ethic, and ability to collaborate with others. I understand that the hospitality industry in South Korea places a high value on respect, precision, and customer satisfaction. My experience working in diverse teams has taught me the importance of communication and adaptability—qualities that are essential for success in any setting.</w:t>
      </w:r>
    </w:p>
    <w:p>
      <w:pPr>
        <w:pStyle w:val="BodyText"/>
      </w:pPr>
      <w:r>
        <w:t xml:space="preserve">Furthermore, I am committed to upholding the highest standards of hygiene and food safety. In my previous roles, I have consistently followed protocols to ensure that all products meet regulatory requirements. This dedication to excellence aligns with the expectations of South Korea Seoul’s discerning clientele, who demand nothing less than perfection.</w:t>
      </w:r>
    </w:p>
    <w:bookmarkEnd w:id="23"/>
    <w:bookmarkStart w:id="24" w:name="conclusion"/>
    <w:p>
      <w:pPr>
        <w:pStyle w:val="Heading2"/>
      </w:pPr>
      <w:r>
        <w:t xml:space="preserve">Conclusion</w:t>
      </w:r>
    </w:p>
    <w:p>
      <w:pPr>
        <w:pStyle w:val="FirstParagraph"/>
      </w:pPr>
      <w:r>
        <w:t xml:space="preserve">In conclusion, I am thrilled about the possibility of joining your team as a Baker in South Korea Seoul. My passion for baking, combined with my technical skills and cultural curiosity, makes me an ideal candidate for this role. I am confident that my experiences and enthusiasm will allow me to contribute meaningfully to your bakery’s success.</w:t>
      </w:r>
    </w:p>
    <w:p>
      <w:pPr>
        <w:pStyle w:val="BodyText"/>
      </w:pPr>
      <w:r>
        <w:t xml:space="preserve">Thank you for considering my application. I would be honored to discuss how my background and vision align with your goals. Please feel free to contact me at [your phone number] or [your email address] at your earliest convenience. I look forward to the opportunity to work in South Korea Seoul and bring my expertise as a Baker to your establish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outh Korea Seoul</dc:title>
  <dc:creator/>
  <dc:language>en</dc:language>
  <cp:keywords/>
  <dcterms:created xsi:type="dcterms:W3CDTF">2026-07-21T11:03:35Z</dcterms:created>
  <dcterms:modified xsi:type="dcterms:W3CDTF">2026-07-21T11:03:35Z</dcterms:modified>
</cp:coreProperties>
</file>

<file path=docProps/custom.xml><?xml version="1.0" encoding="utf-8"?>
<Properties xmlns="http://schemas.openxmlformats.org/officeDocument/2006/custom-properties" xmlns:vt="http://schemas.openxmlformats.org/officeDocument/2006/docPropsVTypes"/>
</file>